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6384"/>
        <w:gridCol w:w="3192"/>
      </w:tblGrid>
      <w:tr w:rsidR="00A45013" w14:paraId="3E9E6B8F" w14:textId="77777777">
        <w:tc>
          <w:tcPr>
            <w:tcW w:w="5280" w:type="dxa"/>
          </w:tcPr>
          <w:p w14:paraId="7A95256C" w14:textId="77777777" w:rsidR="00A45013" w:rsidRPr="00ED5288" w:rsidRDefault="00000000" w:rsidP="00ED5288">
            <w:pPr>
              <w:pStyle w:val="Title"/>
              <w:jc w:val="left"/>
            </w:pPr>
            <w:r w:rsidRPr="00ED5288">
              <w:t>Jack Hughes - CV</w:t>
            </w:r>
          </w:p>
        </w:tc>
        <w:tc>
          <w:tcPr>
            <w:tcW w:w="2640" w:type="dxa"/>
          </w:tcPr>
          <w:p w14:paraId="46C99679" w14:textId="4E1178C6" w:rsidR="00A45013" w:rsidRDefault="00000000">
            <w:pPr>
              <w:pStyle w:val="BodyText"/>
            </w:pPr>
            <w:r>
              <w:t>BS1 | Bristol</w:t>
            </w:r>
            <w:r>
              <w:br/>
              <w:t>07494878784</w:t>
            </w:r>
            <w:r>
              <w:br/>
              <w:t>jackmhughes1998@gmail.com</w:t>
            </w:r>
            <w:r>
              <w:br/>
            </w:r>
            <w:hyperlink r:id="rId5">
              <w:r>
                <w:rPr>
                  <w:rStyle w:val="Hyperlink"/>
                </w:rPr>
                <w:t>linked</w:t>
              </w:r>
              <w:r>
                <w:rPr>
                  <w:rStyle w:val="Hyperlink"/>
                </w:rPr>
                <w:t>i</w:t>
              </w:r>
              <w:r>
                <w:rPr>
                  <w:rStyle w:val="Hyperlink"/>
                </w:rPr>
                <w:t>n</w:t>
              </w:r>
            </w:hyperlink>
            <w:r>
              <w:t xml:space="preserve"> | </w:t>
            </w:r>
            <w:hyperlink r:id="rId6">
              <w:r>
                <w:rPr>
                  <w:rStyle w:val="Hyperlink"/>
                </w:rPr>
                <w:t>github</w:t>
              </w:r>
            </w:hyperlink>
            <w:r>
              <w:br/>
            </w:r>
          </w:p>
        </w:tc>
      </w:tr>
    </w:tbl>
    <w:p w14:paraId="3E74676D" w14:textId="77777777" w:rsidR="00ED5288" w:rsidRDefault="00ED5288">
      <w:pPr>
        <w:pStyle w:val="Heading1"/>
        <w:sectPr w:rsidR="00ED5288">
          <w:footnotePr>
            <w:numRestart w:val="eachSect"/>
          </w:footnotePr>
          <w:pgSz w:w="12240" w:h="15840"/>
          <w:pgMar w:top="1440" w:right="1440" w:bottom="1440" w:left="1440" w:header="720" w:footer="720" w:gutter="0"/>
          <w:cols w:space="720"/>
        </w:sectPr>
      </w:pPr>
      <w:bookmarkStart w:id="0" w:name="academic-history"/>
    </w:p>
    <w:p w14:paraId="5E91315A" w14:textId="77777777" w:rsidR="00A45013" w:rsidRDefault="00000000">
      <w:pPr>
        <w:pStyle w:val="Heading1"/>
      </w:pPr>
      <w:r>
        <w:t>Academic History:</w:t>
      </w:r>
    </w:p>
    <w:p w14:paraId="031F32D3" w14:textId="78E80FFD" w:rsidR="00A45013" w:rsidRDefault="00000000">
      <w:pPr>
        <w:pStyle w:val="Heading2"/>
      </w:pPr>
      <w:bookmarkStart w:id="1" w:name="beng-robotics-21-2025"/>
      <w:r>
        <w:t>BEng Robotics: 2:1 (</w:t>
      </w:r>
      <w:r w:rsidR="005110F7">
        <w:t>2022-</w:t>
      </w:r>
      <w:r>
        <w:t>2025)</w:t>
      </w:r>
    </w:p>
    <w:p w14:paraId="5EED760F" w14:textId="77777777" w:rsidR="00A45013" w:rsidRDefault="00000000">
      <w:pPr>
        <w:numPr>
          <w:ilvl w:val="0"/>
          <w:numId w:val="2"/>
        </w:numPr>
      </w:pPr>
      <w:r>
        <w:t>Studied Robotics at UWE. Achieved 68% overall.</w:t>
      </w:r>
    </w:p>
    <w:p w14:paraId="56D6FA23" w14:textId="77777777" w:rsidR="00A45013" w:rsidRDefault="00000000">
      <w:pPr>
        <w:numPr>
          <w:ilvl w:val="0"/>
          <w:numId w:val="2"/>
        </w:numPr>
      </w:pPr>
      <w:r>
        <w:t>Designed robot control system for a robotic arm in ROS2 using handheld controller, live camera feeds and gaze-tracking user inputs.</w:t>
      </w:r>
    </w:p>
    <w:p w14:paraId="1046F5A6" w14:textId="77777777" w:rsidR="00A45013" w:rsidRDefault="00000000">
      <w:pPr>
        <w:numPr>
          <w:ilvl w:val="0"/>
          <w:numId w:val="2"/>
        </w:numPr>
      </w:pPr>
      <w:r>
        <w:t>Designed embedded systems for robot control, requiring communication between different micro-controllers using UART, interfacing with digital and analog sensors and hardware/software debugging.</w:t>
      </w:r>
    </w:p>
    <w:p w14:paraId="0D4A881F" w14:textId="77777777" w:rsidR="00A45013" w:rsidRDefault="00000000">
      <w:pPr>
        <w:numPr>
          <w:ilvl w:val="0"/>
          <w:numId w:val="2"/>
        </w:numPr>
      </w:pPr>
      <w:r>
        <w:t>Trained and evaluated the performance of machine learning models for object detection and robot positioning.</w:t>
      </w:r>
    </w:p>
    <w:p w14:paraId="7F54C42E" w14:textId="1D177A19" w:rsidR="00A45013" w:rsidRDefault="00000000">
      <w:pPr>
        <w:pStyle w:val="Heading2"/>
      </w:pPr>
      <w:bookmarkStart w:id="2" w:name="ba-broadcast-journalism-2022"/>
      <w:bookmarkEnd w:id="1"/>
      <w:r>
        <w:t>BA Broadcast Journalism: (20</w:t>
      </w:r>
      <w:r w:rsidR="005110F7">
        <w:t>19-2022</w:t>
      </w:r>
      <w:r>
        <w:t>)</w:t>
      </w:r>
    </w:p>
    <w:p w14:paraId="71F71E61" w14:textId="77777777" w:rsidR="00A45013" w:rsidRDefault="00000000">
      <w:pPr>
        <w:pStyle w:val="FirstParagraph"/>
      </w:pPr>
      <w:r>
        <w:t>Studied Journalism at the University of the West of England. # Experience:</w:t>
      </w:r>
    </w:p>
    <w:p w14:paraId="3055713D" w14:textId="77777777" w:rsidR="00A45013" w:rsidRDefault="00000000">
      <w:pPr>
        <w:pStyle w:val="Heading2"/>
      </w:pPr>
      <w:bookmarkStart w:id="3" w:name="Xf585c254a39153d800baa92935749ab1608d526"/>
      <w:bookmarkEnd w:id="2"/>
      <w:r>
        <w:t>Research Internship - Bristol Centre for Machine Vision (2024)</w:t>
      </w:r>
    </w:p>
    <w:p w14:paraId="58E610B1" w14:textId="77777777" w:rsidR="00A45013" w:rsidRDefault="00000000">
      <w:pPr>
        <w:numPr>
          <w:ilvl w:val="0"/>
          <w:numId w:val="3"/>
        </w:numPr>
      </w:pPr>
      <w:r>
        <w:t>Acted as research assistant for study that used eye-tracking to detect early signs of dementia.</w:t>
      </w:r>
    </w:p>
    <w:p w14:paraId="0D1B46D9" w14:textId="77777777" w:rsidR="00A45013" w:rsidRDefault="00000000">
      <w:pPr>
        <w:numPr>
          <w:ilvl w:val="0"/>
          <w:numId w:val="3"/>
        </w:numPr>
      </w:pPr>
      <w:r>
        <w:t>Conducted statistical analysis on experimental data, testing for normality, then finding effect size and significance using appropriate methods.</w:t>
      </w:r>
    </w:p>
    <w:p w14:paraId="6A799F90" w14:textId="77777777" w:rsidR="00A45013" w:rsidRDefault="00000000">
      <w:pPr>
        <w:numPr>
          <w:ilvl w:val="0"/>
          <w:numId w:val="3"/>
        </w:numPr>
      </w:pPr>
      <w:r>
        <w:t>Completed literature review of other eye-tracking methods used to detect early dementia symptoms.</w:t>
      </w:r>
    </w:p>
    <w:p w14:paraId="56EB4202" w14:textId="77777777" w:rsidR="00A45013" w:rsidRDefault="00000000">
      <w:pPr>
        <w:pStyle w:val="Heading2"/>
      </w:pPr>
      <w:bookmarkStart w:id="4" w:name="X288fa07c5882ccfe4094fb490a0f583db9a2326"/>
      <w:bookmarkEnd w:id="3"/>
      <w:r>
        <w:t>Marketing Assistant - Latcham (2022 - 2025)</w:t>
      </w:r>
    </w:p>
    <w:p w14:paraId="1A5039BE" w14:textId="77777777" w:rsidR="00A45013" w:rsidRDefault="00000000">
      <w:pPr>
        <w:numPr>
          <w:ilvl w:val="0"/>
          <w:numId w:val="4"/>
        </w:numPr>
      </w:pPr>
      <w:r>
        <w:t>Moved Latcham from WordPress web environment to HubSpot, debugging and fixing issues with HTML, CSS and JavaScript.</w:t>
      </w:r>
    </w:p>
    <w:p w14:paraId="12C400E6" w14:textId="77777777" w:rsidR="00A45013" w:rsidRDefault="00000000">
      <w:pPr>
        <w:numPr>
          <w:ilvl w:val="0"/>
          <w:numId w:val="4"/>
        </w:numPr>
      </w:pPr>
      <w:r>
        <w:t>Wrote marketing copy for Latcham, improving communication, editing and rewriting webpages.</w:t>
      </w:r>
    </w:p>
    <w:p w14:paraId="046326FD" w14:textId="77777777" w:rsidR="00A45013" w:rsidRDefault="00000000">
      <w:pPr>
        <w:pStyle w:val="Heading2"/>
      </w:pPr>
      <w:bookmarkStart w:id="5" w:name="hr-assistant---latcham-2019---2022"/>
      <w:bookmarkEnd w:id="4"/>
      <w:r>
        <w:t>HR Assistant - Latcham (2019 - 2022)</w:t>
      </w:r>
    </w:p>
    <w:p w14:paraId="6ADB6A8F" w14:textId="77777777" w:rsidR="00A45013" w:rsidRDefault="00000000">
      <w:pPr>
        <w:numPr>
          <w:ilvl w:val="0"/>
          <w:numId w:val="5"/>
        </w:numPr>
      </w:pPr>
      <w:r>
        <w:t>Moved Latcham from paper-based HR filing system to PeopleHR HR platform.</w:t>
      </w:r>
    </w:p>
    <w:p w14:paraId="7E93E80E" w14:textId="77777777" w:rsidR="00A45013" w:rsidRDefault="00000000">
      <w:pPr>
        <w:numPr>
          <w:ilvl w:val="0"/>
          <w:numId w:val="5"/>
        </w:numPr>
      </w:pPr>
      <w:r>
        <w:lastRenderedPageBreak/>
        <w:t>Processed data using Excel and Power BI, giving directors dashboards to understand the company’s financial performance and the performance of individual marketing sectors.</w:t>
      </w:r>
    </w:p>
    <w:p w14:paraId="0B3A67E3" w14:textId="77777777" w:rsidR="00A45013" w:rsidRDefault="00000000">
      <w:pPr>
        <w:pStyle w:val="Heading1"/>
      </w:pPr>
      <w:bookmarkStart w:id="6" w:name="societies"/>
      <w:bookmarkEnd w:id="0"/>
      <w:bookmarkEnd w:id="5"/>
      <w:r>
        <w:t>Societies:</w:t>
      </w:r>
    </w:p>
    <w:p w14:paraId="5AB01A3F" w14:textId="77777777" w:rsidR="00A45013" w:rsidRDefault="00000000">
      <w:pPr>
        <w:pStyle w:val="Heading2"/>
      </w:pPr>
      <w:bookmarkStart w:id="7" w:name="uwe-ai-society-2024-2025"/>
      <w:r>
        <w:t>UWE AI Society (2024-2025):</w:t>
      </w:r>
    </w:p>
    <w:p w14:paraId="30EBD83A" w14:textId="77777777" w:rsidR="00A45013" w:rsidRDefault="00000000">
      <w:pPr>
        <w:numPr>
          <w:ilvl w:val="0"/>
          <w:numId w:val="6"/>
        </w:numPr>
      </w:pPr>
      <w:r>
        <w:t>Designed vectorised version of SLAM mapping system using Numpy, leading to 50x speedup when compared to previous Python implementation</w:t>
      </w:r>
    </w:p>
    <w:p w14:paraId="62D2EDC7" w14:textId="77777777" w:rsidR="00A45013" w:rsidRDefault="00000000">
      <w:pPr>
        <w:numPr>
          <w:ilvl w:val="0"/>
          <w:numId w:val="6"/>
        </w:numPr>
      </w:pPr>
      <w:r>
        <w:t>Assisted with testing of UWE Formula AI car during competion and at testing days.</w:t>
      </w:r>
    </w:p>
    <w:p w14:paraId="50F8DAC9" w14:textId="77777777" w:rsidR="00A45013" w:rsidRDefault="00000000">
      <w:pPr>
        <w:numPr>
          <w:ilvl w:val="0"/>
          <w:numId w:val="6"/>
        </w:numPr>
      </w:pPr>
      <w:r>
        <w:t>Wrote documentation on fastSLAM code for incoming Formula Student members.</w:t>
      </w:r>
    </w:p>
    <w:p w14:paraId="75EE35A5" w14:textId="77777777" w:rsidR="00A45013" w:rsidRDefault="00000000">
      <w:pPr>
        <w:pStyle w:val="Heading1"/>
      </w:pPr>
      <w:bookmarkStart w:id="8" w:name="skills"/>
      <w:bookmarkEnd w:id="6"/>
      <w:bookmarkEnd w:id="7"/>
      <w:r>
        <w:t>Skills:</w:t>
      </w:r>
    </w:p>
    <w:p w14:paraId="4E8CF8F8" w14:textId="77777777" w:rsidR="00A45013" w:rsidRDefault="00000000">
      <w:pPr>
        <w:numPr>
          <w:ilvl w:val="0"/>
          <w:numId w:val="7"/>
        </w:numPr>
      </w:pPr>
      <w:r>
        <w:t>Embedded systems</w:t>
      </w:r>
    </w:p>
    <w:p w14:paraId="11382FDE" w14:textId="77777777" w:rsidR="00A45013" w:rsidRDefault="00000000">
      <w:pPr>
        <w:numPr>
          <w:ilvl w:val="0"/>
          <w:numId w:val="7"/>
        </w:numPr>
      </w:pPr>
      <w:r>
        <w:t>Machine Learning</w:t>
      </w:r>
    </w:p>
    <w:p w14:paraId="33910F19" w14:textId="77777777" w:rsidR="00A45013" w:rsidRDefault="00000000">
      <w:pPr>
        <w:numPr>
          <w:ilvl w:val="0"/>
          <w:numId w:val="7"/>
        </w:numPr>
      </w:pPr>
      <w:r>
        <w:t>Data Analysis/Visualisation</w:t>
      </w:r>
    </w:p>
    <w:p w14:paraId="5EFCF571" w14:textId="77777777" w:rsidR="00A45013" w:rsidRDefault="00000000">
      <w:pPr>
        <w:numPr>
          <w:ilvl w:val="0"/>
          <w:numId w:val="7"/>
        </w:numPr>
      </w:pPr>
      <w:r>
        <w:t>Project planning</w:t>
      </w:r>
    </w:p>
    <w:p w14:paraId="2960D535" w14:textId="77777777" w:rsidR="00A45013" w:rsidRDefault="00000000">
      <w:pPr>
        <w:numPr>
          <w:ilvl w:val="0"/>
          <w:numId w:val="7"/>
        </w:numPr>
      </w:pPr>
      <w:r>
        <w:t>Systems integration</w:t>
      </w:r>
    </w:p>
    <w:p w14:paraId="02E00DFA" w14:textId="77777777" w:rsidR="00A45013" w:rsidRDefault="00000000">
      <w:pPr>
        <w:numPr>
          <w:ilvl w:val="0"/>
          <w:numId w:val="7"/>
        </w:numPr>
      </w:pPr>
      <w:r>
        <w:t>Control (Tuning and evaluation of PID, Fuzzy Logic Systems and neural-net based control systems.)</w:t>
      </w:r>
    </w:p>
    <w:p w14:paraId="6884DA61" w14:textId="77777777" w:rsidR="00A45013" w:rsidRDefault="00000000">
      <w:pPr>
        <w:numPr>
          <w:ilvl w:val="0"/>
          <w:numId w:val="7"/>
        </w:numPr>
      </w:pPr>
      <w:r>
        <w:t>prototype design in Solidworks.</w:t>
      </w:r>
    </w:p>
    <w:p w14:paraId="4BBA9BAC" w14:textId="77777777" w:rsidR="00A45013" w:rsidRDefault="00000000">
      <w:pPr>
        <w:numPr>
          <w:ilvl w:val="0"/>
          <w:numId w:val="7"/>
        </w:numPr>
      </w:pPr>
      <w:r>
        <w:t>Basic Prototype PCB design.</w:t>
      </w:r>
    </w:p>
    <w:p w14:paraId="50F2FD8F" w14:textId="77777777" w:rsidR="00A45013" w:rsidRDefault="00000000">
      <w:pPr>
        <w:pStyle w:val="Heading2"/>
      </w:pPr>
      <w:bookmarkStart w:id="9" w:name="coding-languages"/>
      <w:r>
        <w:t>Coding Languages:</w:t>
      </w:r>
    </w:p>
    <w:p w14:paraId="14F63C41" w14:textId="77777777" w:rsidR="00A45013" w:rsidRDefault="00000000">
      <w:pPr>
        <w:numPr>
          <w:ilvl w:val="0"/>
          <w:numId w:val="8"/>
        </w:numPr>
      </w:pPr>
      <w:r>
        <w:t>C (Embedded experience with DSPic and STM32 boards.)</w:t>
      </w:r>
    </w:p>
    <w:p w14:paraId="45725345" w14:textId="77777777" w:rsidR="00A45013" w:rsidRDefault="00000000">
      <w:pPr>
        <w:numPr>
          <w:ilvl w:val="0"/>
          <w:numId w:val="8"/>
        </w:numPr>
      </w:pPr>
      <w:r>
        <w:t>Python (NumPy, Pandas, TensorFlow and MatplotLib),</w:t>
      </w:r>
    </w:p>
    <w:p w14:paraId="4DF146BF" w14:textId="77777777" w:rsidR="00A45013" w:rsidRDefault="00000000">
      <w:pPr>
        <w:numPr>
          <w:ilvl w:val="0"/>
          <w:numId w:val="8"/>
        </w:numPr>
      </w:pPr>
      <w:r>
        <w:t>MATLAB (Data Analysis, Algorithms and Data Visualisation),</w:t>
      </w:r>
    </w:p>
    <w:p w14:paraId="3C33EE92" w14:textId="77777777" w:rsidR="00A45013" w:rsidRDefault="00000000">
      <w:pPr>
        <w:numPr>
          <w:ilvl w:val="0"/>
          <w:numId w:val="8"/>
        </w:numPr>
      </w:pPr>
      <w:r>
        <w:t>Basic Rust</w:t>
      </w:r>
    </w:p>
    <w:p w14:paraId="2F542112" w14:textId="77777777" w:rsidR="00A45013" w:rsidRDefault="00000000">
      <w:pPr>
        <w:pStyle w:val="Heading2"/>
      </w:pPr>
      <w:bookmarkStart w:id="10" w:name="languages"/>
      <w:bookmarkEnd w:id="9"/>
      <w:r>
        <w:t>Languages:</w:t>
      </w:r>
    </w:p>
    <w:p w14:paraId="498574B3" w14:textId="77777777" w:rsidR="00A45013" w:rsidRDefault="00000000">
      <w:pPr>
        <w:pStyle w:val="FirstParagraph"/>
      </w:pPr>
      <w:r>
        <w:t>English, Basic German</w:t>
      </w:r>
      <w:bookmarkEnd w:id="8"/>
      <w:bookmarkEnd w:id="10"/>
    </w:p>
    <w:sectPr w:rsidR="00A45013" w:rsidSect="00ED5288">
      <w:footnotePr>
        <w:numRestart w:val="eachSect"/>
      </w:footnotePr>
      <w:type w:val="continuous"/>
      <w:pgSz w:w="12240" w:h="15840"/>
      <w:pgMar w:top="1440" w:right="1440" w:bottom="1440" w:left="1440" w:header="720" w:footer="720" w:gutter="0"/>
      <w:cols w:num="2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90D9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0C2700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11218802">
    <w:abstractNumId w:val="0"/>
  </w:num>
  <w:num w:numId="2" w16cid:durableId="1700204554">
    <w:abstractNumId w:val="1"/>
  </w:num>
  <w:num w:numId="3" w16cid:durableId="55907397">
    <w:abstractNumId w:val="1"/>
  </w:num>
  <w:num w:numId="4" w16cid:durableId="1939869266">
    <w:abstractNumId w:val="1"/>
  </w:num>
  <w:num w:numId="5" w16cid:durableId="1366321851">
    <w:abstractNumId w:val="1"/>
  </w:num>
  <w:num w:numId="6" w16cid:durableId="491028239">
    <w:abstractNumId w:val="1"/>
  </w:num>
  <w:num w:numId="7" w16cid:durableId="2019843470">
    <w:abstractNumId w:val="1"/>
  </w:num>
  <w:num w:numId="8" w16cid:durableId="783424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6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5013"/>
    <w:rsid w:val="005110F7"/>
    <w:rsid w:val="009C06C2"/>
    <w:rsid w:val="00A27BEA"/>
    <w:rsid w:val="00A45013"/>
    <w:rsid w:val="00ED5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D74C0C"/>
  <w15:docId w15:val="{F015736D-A484-CF4C-B5C6-0982AE957E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ED5288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ack4hughes" TargetMode="External"/><Relationship Id="rId5" Type="http://schemas.openxmlformats.org/officeDocument/2006/relationships/hyperlink" Target="https://www.linkedin.com/in/jack-hughes-latchamdirec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389</Words>
  <Characters>222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ck Hughes (Student)</cp:lastModifiedBy>
  <cp:revision>3</cp:revision>
  <dcterms:created xsi:type="dcterms:W3CDTF">2025-08-13T13:44:00Z</dcterms:created>
  <dcterms:modified xsi:type="dcterms:W3CDTF">2025-08-15T11:59:00Z</dcterms:modified>
</cp:coreProperties>
</file>